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E27C1" w14:textId="77777777" w:rsidR="00A87BA6" w:rsidRDefault="00A87BA6" w:rsidP="00A87BA6">
      <w:pPr>
        <w:jc w:val="center"/>
        <w:rPr>
          <w:b/>
          <w:bCs/>
          <w:sz w:val="72"/>
          <w:szCs w:val="72"/>
          <w:u w:val="single"/>
        </w:rPr>
      </w:pPr>
      <w:r>
        <w:rPr>
          <w:b/>
          <w:bCs/>
          <w:color w:val="C00000"/>
          <w:sz w:val="72"/>
          <w:szCs w:val="72"/>
          <w:u w:val="single"/>
        </w:rPr>
        <w:t>CAI – San Antonio</w:t>
      </w:r>
    </w:p>
    <w:p w14:paraId="5E87E231" w14:textId="77777777" w:rsidR="00A87BA6" w:rsidRDefault="00A87BA6" w:rsidP="00A87BA6">
      <w:pPr>
        <w:jc w:val="center"/>
        <w:rPr>
          <w:b/>
          <w:bCs/>
          <w:i/>
          <w:iCs/>
          <w:sz w:val="40"/>
          <w:szCs w:val="40"/>
          <w:u w:val="single"/>
        </w:rPr>
      </w:pPr>
      <w:r>
        <w:rPr>
          <w:b/>
          <w:bCs/>
          <w:i/>
          <w:iCs/>
          <w:sz w:val="40"/>
          <w:szCs w:val="40"/>
          <w:u w:val="single"/>
        </w:rPr>
        <w:t>A Presentation by,</w:t>
      </w:r>
    </w:p>
    <w:p w14:paraId="1DFD4BCB" w14:textId="77777777" w:rsidR="00A87BA6" w:rsidRDefault="00A87BA6" w:rsidP="00A87BA6">
      <w:pPr>
        <w:jc w:val="center"/>
        <w:rPr>
          <w:b/>
          <w:bCs/>
          <w:color w:val="0000FF"/>
          <w:sz w:val="52"/>
          <w:szCs w:val="52"/>
        </w:rPr>
      </w:pPr>
      <w:r>
        <w:rPr>
          <w:b/>
          <w:bCs/>
          <w:color w:val="0000FF"/>
          <w:sz w:val="52"/>
          <w:szCs w:val="52"/>
        </w:rPr>
        <w:t>Tim Connor, CSP</w:t>
      </w:r>
    </w:p>
    <w:p w14:paraId="195163FE" w14:textId="77777777" w:rsidR="00A87BA6" w:rsidRDefault="00A87BA6" w:rsidP="00A87BA6">
      <w:pPr>
        <w:jc w:val="center"/>
        <w:rPr>
          <w:b/>
          <w:bCs/>
          <w:i/>
          <w:iCs/>
          <w:sz w:val="40"/>
          <w:szCs w:val="40"/>
        </w:rPr>
      </w:pPr>
      <w:r>
        <w:rPr>
          <w:b/>
          <w:bCs/>
          <w:i/>
          <w:iCs/>
          <w:sz w:val="40"/>
          <w:szCs w:val="40"/>
        </w:rPr>
        <w:t>Global Speaker &amp; Trainer &amp; Bestselling Author</w:t>
      </w:r>
    </w:p>
    <w:p w14:paraId="6275D86B" w14:textId="77777777" w:rsidR="00A87BA6" w:rsidRPr="00A80532" w:rsidRDefault="00A87BA6" w:rsidP="00A87BA6">
      <w:pPr>
        <w:rPr>
          <w:rFonts w:ascii="Tahoma" w:hAnsi="Tahoma" w:cs="Tahoma"/>
          <w:b/>
          <w:bCs/>
          <w:sz w:val="28"/>
          <w:szCs w:val="28"/>
        </w:rPr>
      </w:pPr>
      <w:r w:rsidRPr="00A80532">
        <w:rPr>
          <w:rFonts w:ascii="Tahoma" w:hAnsi="Tahoma" w:cs="Tahoma"/>
          <w:b/>
          <w:bCs/>
          <w:sz w:val="28"/>
          <w:szCs w:val="28"/>
        </w:rPr>
        <w:t>Opening -</w:t>
      </w:r>
    </w:p>
    <w:p w14:paraId="394FBA54" w14:textId="6EB113AF" w:rsidR="00A87BA6" w:rsidRPr="00A80532" w:rsidRDefault="00A87BA6" w:rsidP="00A87BA6">
      <w:p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</w:t>
      </w:r>
      <w:r w:rsidR="00AB0B81">
        <w:rPr>
          <w:rFonts w:ascii="Tahoma" w:hAnsi="Tahoma" w:cs="Tahoma"/>
          <w:sz w:val="28"/>
          <w:szCs w:val="28"/>
        </w:rPr>
        <w:t>Session</w:t>
      </w:r>
      <w:r w:rsidRPr="00A80532">
        <w:rPr>
          <w:rFonts w:ascii="Tahoma" w:hAnsi="Tahoma" w:cs="Tahoma"/>
          <w:sz w:val="28"/>
          <w:szCs w:val="28"/>
        </w:rPr>
        <w:t xml:space="preserve"> overview</w:t>
      </w:r>
    </w:p>
    <w:p w14:paraId="42ABF1A5" w14:textId="77777777" w:rsidR="00A87BA6" w:rsidRPr="00A80532" w:rsidRDefault="00A87BA6" w:rsidP="00A87BA6">
      <w:p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Retention of new ideas and material</w:t>
      </w:r>
    </w:p>
    <w:p w14:paraId="59622B92" w14:textId="77777777" w:rsidR="00A87BA6" w:rsidRPr="00A80532" w:rsidRDefault="00A87BA6" w:rsidP="00A87BA6">
      <w:p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Notes &amp; questions</w:t>
      </w:r>
    </w:p>
    <w:p w14:paraId="262E57B5" w14:textId="02567683" w:rsidR="00A87BA6" w:rsidRPr="00A80532" w:rsidRDefault="00A87BA6" w:rsidP="00A87BA6">
      <w:p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Could be a lot longer</w:t>
      </w:r>
      <w:r w:rsidR="00FD2EF8">
        <w:rPr>
          <w:rFonts w:ascii="Tahoma" w:hAnsi="Tahoma" w:cs="Tahoma"/>
          <w:sz w:val="28"/>
          <w:szCs w:val="28"/>
        </w:rPr>
        <w:t xml:space="preserve"> – each of the 10 topics could be a full day</w:t>
      </w:r>
    </w:p>
    <w:p w14:paraId="5AE78229" w14:textId="646D1255" w:rsidR="00A87BA6" w:rsidRDefault="00A87BA6" w:rsidP="00A87BA6">
      <w:p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Contact me for additional info</w:t>
      </w:r>
      <w:r w:rsidR="00FD2EF8">
        <w:rPr>
          <w:rFonts w:ascii="Tahoma" w:hAnsi="Tahoma" w:cs="Tahoma"/>
          <w:sz w:val="28"/>
          <w:szCs w:val="28"/>
        </w:rPr>
        <w:t xml:space="preserve"> </w:t>
      </w:r>
      <w:r w:rsidR="00FD2EF8" w:rsidRPr="00FD2EF8">
        <w:rPr>
          <w:rFonts w:ascii="Tahoma" w:hAnsi="Tahoma" w:cs="Tahoma"/>
          <w:sz w:val="28"/>
          <w:szCs w:val="28"/>
        </w:rPr>
        <w:t xml:space="preserve">– </w:t>
      </w:r>
      <w:hyperlink r:id="rId5" w:history="1">
        <w:r w:rsidR="00FD2EF8" w:rsidRPr="00FD2EF8">
          <w:rPr>
            <w:rStyle w:val="Hyperlink"/>
            <w:rFonts w:ascii="Tahoma" w:hAnsi="Tahoma" w:cs="Tahoma"/>
            <w:color w:val="auto"/>
            <w:sz w:val="28"/>
            <w:szCs w:val="28"/>
            <w:u w:val="none"/>
          </w:rPr>
          <w:t>timspeaks4u@gmail.com</w:t>
        </w:r>
      </w:hyperlink>
      <w:r w:rsidR="00FD2EF8">
        <w:rPr>
          <w:rFonts w:ascii="Tahoma" w:hAnsi="Tahoma" w:cs="Tahoma"/>
          <w:sz w:val="28"/>
          <w:szCs w:val="28"/>
        </w:rPr>
        <w:t xml:space="preserve"> – 704-875-1230 – </w:t>
      </w:r>
      <w:r w:rsidR="00AB0B81">
        <w:rPr>
          <w:rFonts w:ascii="Tahoma" w:hAnsi="Tahoma" w:cs="Tahoma"/>
          <w:sz w:val="28"/>
          <w:szCs w:val="28"/>
        </w:rPr>
        <w:t>www.</w:t>
      </w:r>
      <w:r w:rsidR="00FD2EF8">
        <w:rPr>
          <w:rFonts w:ascii="Tahoma" w:hAnsi="Tahoma" w:cs="Tahoma"/>
          <w:sz w:val="28"/>
          <w:szCs w:val="28"/>
        </w:rPr>
        <w:t>timconnor.com</w:t>
      </w:r>
    </w:p>
    <w:p w14:paraId="6BFAAAD4" w14:textId="033626CA" w:rsidR="00A80532" w:rsidRDefault="00A80532" w:rsidP="00A87BA6">
      <w:pPr>
        <w:rPr>
          <w:rFonts w:ascii="Tahoma" w:hAnsi="Tahoma" w:cs="Tahoma"/>
          <w:sz w:val="28"/>
          <w:szCs w:val="28"/>
        </w:rPr>
      </w:pPr>
      <w:bookmarkStart w:id="0" w:name="_Hlk53126838"/>
      <w:r>
        <w:rPr>
          <w:rFonts w:ascii="Tahoma" w:hAnsi="Tahoma" w:cs="Tahoma"/>
          <w:sz w:val="28"/>
          <w:szCs w:val="28"/>
        </w:rPr>
        <w:t>Notes:</w:t>
      </w:r>
    </w:p>
    <w:p w14:paraId="4F7ACE93" w14:textId="4E37CF04" w:rsidR="00A80532" w:rsidRPr="00A80532" w:rsidRDefault="00A80532" w:rsidP="00A87BA6">
      <w:p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bookmarkEnd w:id="0"/>
    <w:p w14:paraId="7E793CB4" w14:textId="724DB2DA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1)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>Perception is everything -</w:t>
      </w:r>
    </w:p>
    <w:p w14:paraId="0C1AAF1E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An opening question</w:t>
      </w:r>
    </w:p>
    <w:p w14:paraId="76BCD0C3" w14:textId="4142B56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 xml:space="preserve">Mental filters and </w:t>
      </w:r>
      <w:r w:rsidR="00AB0B81">
        <w:rPr>
          <w:rFonts w:ascii="Tahoma" w:hAnsi="Tahoma" w:cs="Tahoma"/>
          <w:sz w:val="28"/>
          <w:szCs w:val="28"/>
        </w:rPr>
        <w:t xml:space="preserve">our </w:t>
      </w:r>
      <w:r w:rsidRPr="00A80532">
        <w:rPr>
          <w:rFonts w:ascii="Tahoma" w:hAnsi="Tahoma" w:cs="Tahoma"/>
          <w:sz w:val="28"/>
          <w:szCs w:val="28"/>
        </w:rPr>
        <w:t>mental hard drive</w:t>
      </w:r>
    </w:p>
    <w:p w14:paraId="44A1B1E4" w14:textId="3C699AD1" w:rsidR="00A87BA6" w:rsidRPr="00A80532" w:rsidRDefault="00AB0B81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The m</w:t>
      </w:r>
      <w:r w:rsidR="00A87BA6" w:rsidRPr="00A80532">
        <w:rPr>
          <w:rFonts w:ascii="Tahoma" w:hAnsi="Tahoma" w:cs="Tahoma"/>
          <w:sz w:val="28"/>
          <w:szCs w:val="28"/>
        </w:rPr>
        <w:t xml:space="preserve">ind </w:t>
      </w:r>
      <w:r>
        <w:rPr>
          <w:rFonts w:ascii="Tahoma" w:hAnsi="Tahoma" w:cs="Tahoma"/>
          <w:sz w:val="28"/>
          <w:szCs w:val="28"/>
        </w:rPr>
        <w:t xml:space="preserve">acks </w:t>
      </w:r>
      <w:r w:rsidR="00A87BA6" w:rsidRPr="00A80532">
        <w:rPr>
          <w:rFonts w:ascii="Tahoma" w:hAnsi="Tahoma" w:cs="Tahoma"/>
          <w:sz w:val="28"/>
          <w:szCs w:val="28"/>
        </w:rPr>
        <w:t>like a computer</w:t>
      </w:r>
    </w:p>
    <w:p w14:paraId="0A3244C8" w14:textId="436AA3EF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Mindsets = attitudes</w:t>
      </w:r>
      <w:r w:rsidR="00AB0B81">
        <w:rPr>
          <w:rFonts w:ascii="Tahoma" w:hAnsi="Tahoma" w:cs="Tahoma"/>
          <w:sz w:val="28"/>
          <w:szCs w:val="28"/>
        </w:rPr>
        <w:t xml:space="preserve"> = action = consequences</w:t>
      </w:r>
    </w:p>
    <w:p w14:paraId="45857509" w14:textId="36C86EFA" w:rsidR="00A87BA6" w:rsidRPr="00A80532" w:rsidRDefault="00AB0B81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Your t</w:t>
      </w:r>
      <w:r w:rsidR="00A87BA6" w:rsidRPr="00A80532">
        <w:rPr>
          <w:rFonts w:ascii="Tahoma" w:hAnsi="Tahoma" w:cs="Tahoma"/>
          <w:sz w:val="28"/>
          <w:szCs w:val="28"/>
        </w:rPr>
        <w:t>ruth vs. your reality</w:t>
      </w:r>
      <w:r>
        <w:rPr>
          <w:rFonts w:ascii="Tahoma" w:hAnsi="Tahoma" w:cs="Tahoma"/>
          <w:sz w:val="28"/>
          <w:szCs w:val="28"/>
        </w:rPr>
        <w:t xml:space="preserve"> – which is accurate</w:t>
      </w:r>
    </w:p>
    <w:p w14:paraId="2BE7C5F1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Conflict, confusion &amp; misunderstanding</w:t>
      </w:r>
    </w:p>
    <w:p w14:paraId="75A18910" w14:textId="3E5EDA8F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Individual and organization breakdowns</w:t>
      </w:r>
      <w:r w:rsidR="00AB0B81">
        <w:rPr>
          <w:rFonts w:ascii="Tahoma" w:hAnsi="Tahoma" w:cs="Tahoma"/>
          <w:sz w:val="28"/>
          <w:szCs w:val="28"/>
        </w:rPr>
        <w:t xml:space="preserve"> &amp; dysfunction</w:t>
      </w:r>
    </w:p>
    <w:p w14:paraId="1251E6B9" w14:textId="77777777" w:rsidR="00A80532" w:rsidRPr="00A80532" w:rsidRDefault="00A80532" w:rsidP="00A80532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Notes:</w:t>
      </w:r>
    </w:p>
    <w:p w14:paraId="6B0D0626" w14:textId="56401A37" w:rsidR="00A80532" w:rsidRPr="00A80532" w:rsidRDefault="00A80532" w:rsidP="00A80532">
      <w:pPr>
        <w:pStyle w:val="ListParagraph"/>
        <w:ind w:left="360"/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</w:t>
      </w:r>
      <w:r w:rsidRPr="00A80532">
        <w:rPr>
          <w:rFonts w:ascii="Tahoma" w:hAnsi="Tahoma" w:cs="Tahoma"/>
          <w:sz w:val="28"/>
          <w:szCs w:val="28"/>
        </w:rPr>
        <w:lastRenderedPageBreak/>
        <w:t>________________________________________________________________________________________________________________________________________</w:t>
      </w:r>
    </w:p>
    <w:p w14:paraId="352FCC99" w14:textId="77777777" w:rsidR="00A80532" w:rsidRDefault="00A80532" w:rsidP="00A87BA6">
      <w:pPr>
        <w:rPr>
          <w:rFonts w:ascii="Tahoma" w:hAnsi="Tahoma" w:cs="Tahoma"/>
          <w:b/>
          <w:bCs/>
          <w:sz w:val="28"/>
          <w:szCs w:val="28"/>
        </w:rPr>
      </w:pPr>
    </w:p>
    <w:p w14:paraId="511414D6" w14:textId="15C82485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2)</w:t>
      </w:r>
      <w:r w:rsidR="00AB0B81">
        <w:rPr>
          <w:rFonts w:ascii="Tahoma" w:hAnsi="Tahoma" w:cs="Tahoma"/>
          <w:b/>
          <w:bCs/>
          <w:sz w:val="28"/>
          <w:szCs w:val="28"/>
        </w:rPr>
        <w:t xml:space="preserve">There are 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 xml:space="preserve">3 </w:t>
      </w:r>
      <w:r w:rsidR="00AB0B81">
        <w:rPr>
          <w:rFonts w:ascii="Tahoma" w:hAnsi="Tahoma" w:cs="Tahoma"/>
          <w:b/>
          <w:bCs/>
          <w:sz w:val="28"/>
          <w:szCs w:val="28"/>
        </w:rPr>
        <w:t xml:space="preserve">basic 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>types of people -</w:t>
      </w:r>
    </w:p>
    <w:p w14:paraId="0A70307C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Yes, no – maybe</w:t>
      </w:r>
    </w:p>
    <w:p w14:paraId="0D00B741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Which are you</w:t>
      </w:r>
    </w:p>
    <w:p w14:paraId="6F82E08C" w14:textId="6D74092A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Negativity vs. positivity</w:t>
      </w:r>
      <w:r w:rsidR="00AB0B81">
        <w:rPr>
          <w:rFonts w:ascii="Tahoma" w:hAnsi="Tahoma" w:cs="Tahoma"/>
          <w:sz w:val="28"/>
          <w:szCs w:val="28"/>
        </w:rPr>
        <w:t xml:space="preserve"> – causes &amp; contributors</w:t>
      </w:r>
    </w:p>
    <w:p w14:paraId="0AED53F2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The consequences of each</w:t>
      </w:r>
    </w:p>
    <w:p w14:paraId="3FA7D725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24F58826" w14:textId="688B8F4B" w:rsidR="00A80532" w:rsidRPr="00A80532" w:rsidRDefault="00A80532" w:rsidP="00A80532">
      <w:pPr>
        <w:pStyle w:val="ListParagraph"/>
        <w:ind w:left="360"/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DBA32C5" w14:textId="7C88C5E4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3)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>Change – it is what it is -</w:t>
      </w:r>
    </w:p>
    <w:p w14:paraId="7B3A90D2" w14:textId="44435D9F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 xml:space="preserve">People </w:t>
      </w:r>
      <w:proofErr w:type="gramStart"/>
      <w:r w:rsidRPr="00A80532">
        <w:rPr>
          <w:rFonts w:ascii="Tahoma" w:hAnsi="Tahoma" w:cs="Tahoma"/>
          <w:sz w:val="28"/>
          <w:szCs w:val="28"/>
        </w:rPr>
        <w:t>don’t</w:t>
      </w:r>
      <w:proofErr w:type="gramEnd"/>
      <w:r w:rsidRPr="00A80532">
        <w:rPr>
          <w:rFonts w:ascii="Tahoma" w:hAnsi="Tahoma" w:cs="Tahoma"/>
          <w:sz w:val="28"/>
          <w:szCs w:val="28"/>
        </w:rPr>
        <w:t xml:space="preserve"> resist change</w:t>
      </w:r>
      <w:r w:rsidR="00FD2EF8">
        <w:rPr>
          <w:rFonts w:ascii="Tahoma" w:hAnsi="Tahoma" w:cs="Tahoma"/>
          <w:sz w:val="28"/>
          <w:szCs w:val="28"/>
        </w:rPr>
        <w:t xml:space="preserve"> – they resist losing control (HHSS)</w:t>
      </w:r>
    </w:p>
    <w:p w14:paraId="10D2BFA7" w14:textId="205F32B1" w:rsidR="00A87BA6" w:rsidRPr="00A80532" w:rsidRDefault="00AB0B81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Change has been c</w:t>
      </w:r>
      <w:r w:rsidR="00A87BA6" w:rsidRPr="00A80532">
        <w:rPr>
          <w:rFonts w:ascii="Tahoma" w:hAnsi="Tahoma" w:cs="Tahoma"/>
          <w:sz w:val="28"/>
          <w:szCs w:val="28"/>
        </w:rPr>
        <w:t>onstant for millions of years</w:t>
      </w:r>
    </w:p>
    <w:p w14:paraId="000F2AC9" w14:textId="24C51D1C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Increasing speed now</w:t>
      </w:r>
      <w:r w:rsidR="00AB0B81">
        <w:rPr>
          <w:rFonts w:ascii="Tahoma" w:hAnsi="Tahoma" w:cs="Tahoma"/>
          <w:sz w:val="28"/>
          <w:szCs w:val="28"/>
        </w:rPr>
        <w:t xml:space="preserve"> due to technology advances</w:t>
      </w:r>
    </w:p>
    <w:p w14:paraId="60E90E93" w14:textId="073F7E3A" w:rsidR="00A87BA6" w:rsidRPr="00A80532" w:rsidRDefault="00AB0B81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I</w:t>
      </w:r>
      <w:r w:rsidR="00A87BA6" w:rsidRPr="00A80532">
        <w:rPr>
          <w:rFonts w:ascii="Tahoma" w:hAnsi="Tahoma" w:cs="Tahoma"/>
          <w:sz w:val="28"/>
          <w:szCs w:val="28"/>
        </w:rPr>
        <w:t xml:space="preserve">s </w:t>
      </w:r>
      <w:r>
        <w:rPr>
          <w:rFonts w:ascii="Tahoma" w:hAnsi="Tahoma" w:cs="Tahoma"/>
          <w:sz w:val="28"/>
          <w:szCs w:val="28"/>
        </w:rPr>
        <w:t xml:space="preserve">change </w:t>
      </w:r>
      <w:r w:rsidR="00A87BA6" w:rsidRPr="00A80532">
        <w:rPr>
          <w:rFonts w:ascii="Tahoma" w:hAnsi="Tahoma" w:cs="Tahoma"/>
          <w:sz w:val="28"/>
          <w:szCs w:val="28"/>
        </w:rPr>
        <w:t xml:space="preserve">your Partner or the </w:t>
      </w:r>
      <w:proofErr w:type="gramStart"/>
      <w:r w:rsidR="00A87BA6" w:rsidRPr="00A80532">
        <w:rPr>
          <w:rFonts w:ascii="Tahoma" w:hAnsi="Tahoma" w:cs="Tahoma"/>
          <w:sz w:val="28"/>
          <w:szCs w:val="28"/>
        </w:rPr>
        <w:t>enemy</w:t>
      </w:r>
      <w:proofErr w:type="gramEnd"/>
    </w:p>
    <w:p w14:paraId="67E10806" w14:textId="4B15FAE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Use it to improve and grow or circle the wagons</w:t>
      </w:r>
      <w:r w:rsidR="00AB0B81">
        <w:rPr>
          <w:rFonts w:ascii="Tahoma" w:hAnsi="Tahoma" w:cs="Tahoma"/>
          <w:sz w:val="28"/>
          <w:szCs w:val="28"/>
        </w:rPr>
        <w:t xml:space="preserve"> and stay stuck</w:t>
      </w:r>
    </w:p>
    <w:p w14:paraId="58411423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5785C6F6" w14:textId="078374EE" w:rsidR="00A80532" w:rsidRDefault="00A80532" w:rsidP="00495A1A">
      <w:pPr>
        <w:pStyle w:val="ListParagraph"/>
        <w:ind w:left="360"/>
        <w:rPr>
          <w:rFonts w:ascii="Tahoma" w:hAnsi="Tahoma" w:cs="Tahoma"/>
          <w:b/>
          <w:bCs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53974C3" w14:textId="77777777" w:rsidR="00A80532" w:rsidRDefault="00A80532" w:rsidP="00A87BA6">
      <w:pPr>
        <w:rPr>
          <w:rFonts w:ascii="Tahoma" w:hAnsi="Tahoma" w:cs="Tahoma"/>
          <w:b/>
          <w:bCs/>
          <w:sz w:val="28"/>
          <w:szCs w:val="28"/>
        </w:rPr>
      </w:pPr>
    </w:p>
    <w:p w14:paraId="3EFDC7DD" w14:textId="36F6359F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4)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>Reinvent -</w:t>
      </w:r>
    </w:p>
    <w:p w14:paraId="28E94287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 xml:space="preserve">Three choices - quit, wait, adapt </w:t>
      </w:r>
    </w:p>
    <w:p w14:paraId="17A9F556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Borders, Blockbuster</w:t>
      </w:r>
    </w:p>
    <w:p w14:paraId="6E3591DF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Throw the box away</w:t>
      </w:r>
    </w:p>
    <w:p w14:paraId="182A099B" w14:textId="1BA05F40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Use Technology as a tool not a crutch</w:t>
      </w:r>
      <w:r w:rsidR="00AB0B81">
        <w:rPr>
          <w:rFonts w:ascii="Tahoma" w:hAnsi="Tahoma" w:cs="Tahoma"/>
          <w:sz w:val="28"/>
          <w:szCs w:val="28"/>
        </w:rPr>
        <w:t xml:space="preserve"> – is it your master or your servant</w:t>
      </w:r>
    </w:p>
    <w:p w14:paraId="1FBF40E0" w14:textId="6AAC1BC9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 xml:space="preserve">Conventional wisdom or comfort levels </w:t>
      </w:r>
      <w:r w:rsidR="00AB0B81">
        <w:rPr>
          <w:rFonts w:ascii="Tahoma" w:hAnsi="Tahoma" w:cs="Tahoma"/>
          <w:sz w:val="28"/>
          <w:szCs w:val="28"/>
        </w:rPr>
        <w:t>–</w:t>
      </w:r>
      <w:r w:rsidRPr="00A80532">
        <w:rPr>
          <w:rFonts w:ascii="Tahoma" w:hAnsi="Tahoma" w:cs="Tahoma"/>
          <w:sz w:val="28"/>
          <w:szCs w:val="28"/>
        </w:rPr>
        <w:t xml:space="preserve"> </w:t>
      </w:r>
      <w:r w:rsidR="00AB0B81">
        <w:rPr>
          <w:rFonts w:ascii="Tahoma" w:hAnsi="Tahoma" w:cs="Tahoma"/>
          <w:sz w:val="28"/>
          <w:szCs w:val="28"/>
        </w:rPr>
        <w:t xml:space="preserve">you </w:t>
      </w:r>
      <w:r w:rsidRPr="00A80532">
        <w:rPr>
          <w:rFonts w:ascii="Tahoma" w:hAnsi="Tahoma" w:cs="Tahoma"/>
          <w:sz w:val="28"/>
          <w:szCs w:val="28"/>
        </w:rPr>
        <w:t>choose</w:t>
      </w:r>
      <w:r w:rsidR="00AB0B81">
        <w:rPr>
          <w:rFonts w:ascii="Tahoma" w:hAnsi="Tahoma" w:cs="Tahoma"/>
          <w:sz w:val="28"/>
          <w:szCs w:val="28"/>
        </w:rPr>
        <w:t xml:space="preserve"> which dominate you</w:t>
      </w:r>
    </w:p>
    <w:p w14:paraId="07288262" w14:textId="4FC70E40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 xml:space="preserve">Curves, </w:t>
      </w:r>
      <w:proofErr w:type="gramStart"/>
      <w:r w:rsidRPr="00A80532">
        <w:rPr>
          <w:rFonts w:ascii="Tahoma" w:hAnsi="Tahoma" w:cs="Tahoma"/>
          <w:sz w:val="28"/>
          <w:szCs w:val="28"/>
        </w:rPr>
        <w:t>trends</w:t>
      </w:r>
      <w:proofErr w:type="gramEnd"/>
      <w:r w:rsidRPr="00A80532">
        <w:rPr>
          <w:rFonts w:ascii="Tahoma" w:hAnsi="Tahoma" w:cs="Tahoma"/>
          <w:sz w:val="28"/>
          <w:szCs w:val="28"/>
        </w:rPr>
        <w:t xml:space="preserve"> and customer habits, needs, desires</w:t>
      </w:r>
      <w:r w:rsidR="00AB0B81">
        <w:rPr>
          <w:rFonts w:ascii="Tahoma" w:hAnsi="Tahoma" w:cs="Tahoma"/>
          <w:sz w:val="28"/>
          <w:szCs w:val="28"/>
        </w:rPr>
        <w:t xml:space="preserve"> etc.</w:t>
      </w:r>
    </w:p>
    <w:p w14:paraId="06B007F0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lastRenderedPageBreak/>
        <w:t>Notes:</w:t>
      </w:r>
    </w:p>
    <w:p w14:paraId="2A2D2CF9" w14:textId="7B2282B8" w:rsidR="00A80532" w:rsidRPr="00A80532" w:rsidRDefault="00A80532" w:rsidP="00495A1A">
      <w:pPr>
        <w:pStyle w:val="ListParagraph"/>
        <w:ind w:left="360"/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81E9523" w14:textId="6F33A6C7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5)</w:t>
      </w:r>
      <w:r w:rsidR="00B42FF8">
        <w:rPr>
          <w:rFonts w:ascii="Tahoma" w:hAnsi="Tahoma" w:cs="Tahoma"/>
          <w:b/>
          <w:bCs/>
          <w:sz w:val="28"/>
          <w:szCs w:val="28"/>
        </w:rPr>
        <w:t>Failure &amp; adversity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 xml:space="preserve"> -</w:t>
      </w:r>
    </w:p>
    <w:p w14:paraId="084C27A6" w14:textId="06010B96" w:rsidR="00A87BA6" w:rsidRPr="00A80532" w:rsidRDefault="00B42FF8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Both define</w:t>
      </w:r>
      <w:r w:rsidR="007663D0">
        <w:rPr>
          <w:rFonts w:ascii="Tahoma" w:hAnsi="Tahoma" w:cs="Tahoma"/>
          <w:sz w:val="28"/>
          <w:szCs w:val="28"/>
        </w:rPr>
        <w:t>d</w:t>
      </w:r>
    </w:p>
    <w:p w14:paraId="6C99CD2A" w14:textId="3E168A95" w:rsidR="00A87BA6" w:rsidRPr="00A80532" w:rsidRDefault="00AB0B81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W</w:t>
      </w:r>
      <w:r w:rsidR="00B42FF8">
        <w:rPr>
          <w:rFonts w:ascii="Tahoma" w:hAnsi="Tahoma" w:cs="Tahoma"/>
          <w:sz w:val="28"/>
          <w:szCs w:val="28"/>
        </w:rPr>
        <w:t xml:space="preserve">hy do people avoid </w:t>
      </w:r>
      <w:proofErr w:type="gramStart"/>
      <w:r w:rsidR="00B42FF8">
        <w:rPr>
          <w:rFonts w:ascii="Tahoma" w:hAnsi="Tahoma" w:cs="Tahoma"/>
          <w:sz w:val="28"/>
          <w:szCs w:val="28"/>
        </w:rPr>
        <w:t>them</w:t>
      </w:r>
      <w:proofErr w:type="gramEnd"/>
    </w:p>
    <w:p w14:paraId="106C6B11" w14:textId="215BDEA8" w:rsidR="00A87BA6" w:rsidRPr="00A80532" w:rsidRDefault="00B42FF8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The benefits of both</w:t>
      </w:r>
    </w:p>
    <w:p w14:paraId="32B9D0CE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1D8C3CD7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541C2E" w14:textId="0DE7B710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6)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>Accountability -</w:t>
      </w:r>
    </w:p>
    <w:p w14:paraId="77C9E29B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Defined</w:t>
      </w:r>
    </w:p>
    <w:p w14:paraId="1707429B" w14:textId="0B396BA7" w:rsidR="00A87BA6" w:rsidRDefault="00AB0B81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You g</w:t>
      </w:r>
      <w:r w:rsidR="00A87BA6" w:rsidRPr="00A80532">
        <w:rPr>
          <w:rFonts w:ascii="Tahoma" w:hAnsi="Tahoma" w:cs="Tahoma"/>
          <w:sz w:val="28"/>
          <w:szCs w:val="28"/>
        </w:rPr>
        <w:t>et the behavior you reward</w:t>
      </w:r>
    </w:p>
    <w:p w14:paraId="6AD29564" w14:textId="742837F4" w:rsidR="00FD2EF8" w:rsidRPr="00A80532" w:rsidRDefault="00FD2EF8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You are responsible to people not for them</w:t>
      </w:r>
    </w:p>
    <w:p w14:paraId="0C92F62D" w14:textId="73B8FAB2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Employees, customers, suppliers</w:t>
      </w:r>
      <w:r w:rsidR="00AB0B81">
        <w:rPr>
          <w:rFonts w:ascii="Tahoma" w:hAnsi="Tahoma" w:cs="Tahoma"/>
          <w:sz w:val="28"/>
          <w:szCs w:val="28"/>
        </w:rPr>
        <w:t xml:space="preserve"> – do they all need accountability</w:t>
      </w:r>
    </w:p>
    <w:p w14:paraId="7CFAC2DB" w14:textId="6661920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Pander</w:t>
      </w:r>
      <w:r w:rsidR="00AB0B81">
        <w:rPr>
          <w:rFonts w:ascii="Tahoma" w:hAnsi="Tahoma" w:cs="Tahoma"/>
          <w:sz w:val="28"/>
          <w:szCs w:val="28"/>
        </w:rPr>
        <w:t>ing</w:t>
      </w:r>
      <w:r w:rsidRPr="00A80532">
        <w:rPr>
          <w:rFonts w:ascii="Tahoma" w:hAnsi="Tahoma" w:cs="Tahoma"/>
          <w:sz w:val="28"/>
          <w:szCs w:val="28"/>
        </w:rPr>
        <w:t xml:space="preserve"> &amp; catering is not the best </w:t>
      </w:r>
      <w:r w:rsidR="00AB0B81">
        <w:rPr>
          <w:rFonts w:ascii="Tahoma" w:hAnsi="Tahoma" w:cs="Tahoma"/>
          <w:sz w:val="28"/>
          <w:szCs w:val="28"/>
        </w:rPr>
        <w:t xml:space="preserve">long-term </w:t>
      </w:r>
      <w:r w:rsidRPr="00A80532">
        <w:rPr>
          <w:rFonts w:ascii="Tahoma" w:hAnsi="Tahoma" w:cs="Tahoma"/>
          <w:sz w:val="28"/>
          <w:szCs w:val="28"/>
        </w:rPr>
        <w:t xml:space="preserve">approach </w:t>
      </w:r>
    </w:p>
    <w:p w14:paraId="3B1259B3" w14:textId="319DE879" w:rsidR="00A87BA6" w:rsidRPr="00A80532" w:rsidRDefault="00AB0B81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Do</w:t>
      </w:r>
      <w:r w:rsidR="00A87BA6" w:rsidRPr="00A80532">
        <w:rPr>
          <w:rFonts w:ascii="Tahoma" w:hAnsi="Tahoma" w:cs="Tahoma"/>
          <w:sz w:val="28"/>
          <w:szCs w:val="28"/>
        </w:rPr>
        <w:t xml:space="preserve"> you look in the mirror</w:t>
      </w:r>
      <w:r>
        <w:rPr>
          <w:rFonts w:ascii="Tahoma" w:hAnsi="Tahoma" w:cs="Tahoma"/>
          <w:sz w:val="28"/>
          <w:szCs w:val="28"/>
        </w:rPr>
        <w:t xml:space="preserve"> or point your </w:t>
      </w:r>
      <w:proofErr w:type="gramStart"/>
      <w:r>
        <w:rPr>
          <w:rFonts w:ascii="Tahoma" w:hAnsi="Tahoma" w:cs="Tahoma"/>
          <w:sz w:val="28"/>
          <w:szCs w:val="28"/>
        </w:rPr>
        <w:t>finger</w:t>
      </w:r>
      <w:proofErr w:type="gramEnd"/>
    </w:p>
    <w:p w14:paraId="040623E5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7A9BAFAD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DC9CF84" w14:textId="34EEBA10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7)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>Validation is critical -</w:t>
      </w:r>
    </w:p>
    <w:p w14:paraId="322ABE04" w14:textId="54FC1C46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Nasty people – Jay Carter</w:t>
      </w:r>
      <w:r w:rsidR="00AB0B81">
        <w:rPr>
          <w:rFonts w:ascii="Tahoma" w:hAnsi="Tahoma" w:cs="Tahoma"/>
          <w:sz w:val="28"/>
          <w:szCs w:val="28"/>
        </w:rPr>
        <w:t xml:space="preserve"> – read it</w:t>
      </w:r>
    </w:p>
    <w:p w14:paraId="2CC868BC" w14:textId="3D6DA89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 xml:space="preserve">What </w:t>
      </w:r>
      <w:r w:rsidR="00AB0B81">
        <w:rPr>
          <w:rFonts w:ascii="Tahoma" w:hAnsi="Tahoma" w:cs="Tahoma"/>
          <w:sz w:val="28"/>
          <w:szCs w:val="28"/>
        </w:rPr>
        <w:t xml:space="preserve">do </w:t>
      </w:r>
      <w:r w:rsidRPr="00A80532">
        <w:rPr>
          <w:rFonts w:ascii="Tahoma" w:hAnsi="Tahoma" w:cs="Tahoma"/>
          <w:sz w:val="28"/>
          <w:szCs w:val="28"/>
        </w:rPr>
        <w:t>people want</w:t>
      </w:r>
    </w:p>
    <w:p w14:paraId="1F66C080" w14:textId="7AD85208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Appreciation and recognition</w:t>
      </w:r>
      <w:r w:rsidR="00AB0B81">
        <w:rPr>
          <w:rFonts w:ascii="Tahoma" w:hAnsi="Tahoma" w:cs="Tahoma"/>
          <w:sz w:val="28"/>
          <w:szCs w:val="28"/>
        </w:rPr>
        <w:t xml:space="preserve"> are the foundation</w:t>
      </w:r>
    </w:p>
    <w:p w14:paraId="43F3BDED" w14:textId="6CA6240E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Listen first</w:t>
      </w:r>
      <w:r w:rsidR="00AB0B81">
        <w:rPr>
          <w:rFonts w:ascii="Tahoma" w:hAnsi="Tahoma" w:cs="Tahoma"/>
          <w:sz w:val="28"/>
          <w:szCs w:val="28"/>
        </w:rPr>
        <w:t xml:space="preserve"> – talk less</w:t>
      </w:r>
    </w:p>
    <w:p w14:paraId="78C9F540" w14:textId="677F2557" w:rsidR="00A87BA6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Involve or exclude</w:t>
      </w:r>
      <w:r w:rsidR="00AB0B81">
        <w:rPr>
          <w:rFonts w:ascii="Tahoma" w:hAnsi="Tahoma" w:cs="Tahoma"/>
          <w:sz w:val="28"/>
          <w:szCs w:val="28"/>
        </w:rPr>
        <w:t xml:space="preserve"> – </w:t>
      </w:r>
      <w:proofErr w:type="gramStart"/>
      <w:r w:rsidR="00AB0B81">
        <w:rPr>
          <w:rFonts w:ascii="Tahoma" w:hAnsi="Tahoma" w:cs="Tahoma"/>
          <w:sz w:val="28"/>
          <w:szCs w:val="28"/>
        </w:rPr>
        <w:t>it’s</w:t>
      </w:r>
      <w:proofErr w:type="gramEnd"/>
      <w:r w:rsidR="00AB0B81">
        <w:rPr>
          <w:rFonts w:ascii="Tahoma" w:hAnsi="Tahoma" w:cs="Tahoma"/>
          <w:sz w:val="28"/>
          <w:szCs w:val="28"/>
        </w:rPr>
        <w:t xml:space="preserve"> </w:t>
      </w:r>
      <w:r w:rsidR="00F619C4">
        <w:rPr>
          <w:rFonts w:ascii="Tahoma" w:hAnsi="Tahoma" w:cs="Tahoma"/>
          <w:sz w:val="28"/>
          <w:szCs w:val="28"/>
        </w:rPr>
        <w:t>basic</w:t>
      </w:r>
    </w:p>
    <w:p w14:paraId="13C85F16" w14:textId="1C37607B" w:rsidR="007A7810" w:rsidRPr="00A80532" w:rsidRDefault="007A7810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lastRenderedPageBreak/>
        <w:t>Conflict can be a tool for growth</w:t>
      </w:r>
    </w:p>
    <w:p w14:paraId="0EB394D7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1A61C264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6D29561" w14:textId="45A6BE0B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8)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>Stress -</w:t>
      </w:r>
    </w:p>
    <w:p w14:paraId="07B99145" w14:textId="71263BF3" w:rsidR="00A87BA6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Defined</w:t>
      </w:r>
    </w:p>
    <w:p w14:paraId="62D6DDE6" w14:textId="4809EB82" w:rsidR="007663D0" w:rsidRPr="00A80532" w:rsidRDefault="007663D0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Stress = Impatience = Control</w:t>
      </w:r>
    </w:p>
    <w:p w14:paraId="7506AE40" w14:textId="24D4166F" w:rsidR="00A87BA6" w:rsidRPr="00A80532" w:rsidRDefault="00F619C4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And the c</w:t>
      </w:r>
      <w:r w:rsidR="00A87BA6" w:rsidRPr="00A80532">
        <w:rPr>
          <w:rFonts w:ascii="Tahoma" w:hAnsi="Tahoma" w:cs="Tahoma"/>
          <w:sz w:val="28"/>
          <w:szCs w:val="28"/>
        </w:rPr>
        <w:t>ontributors</w:t>
      </w:r>
      <w:r>
        <w:rPr>
          <w:rFonts w:ascii="Tahoma" w:hAnsi="Tahoma" w:cs="Tahoma"/>
          <w:sz w:val="28"/>
          <w:szCs w:val="28"/>
        </w:rPr>
        <w:t xml:space="preserve"> are</w:t>
      </w:r>
    </w:p>
    <w:p w14:paraId="1C57B135" w14:textId="5EA71E0A" w:rsidR="00A87BA6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How to manage</w:t>
      </w:r>
      <w:r w:rsidR="00F619C4">
        <w:rPr>
          <w:rFonts w:ascii="Tahoma" w:hAnsi="Tahoma" w:cs="Tahoma"/>
          <w:sz w:val="28"/>
          <w:szCs w:val="28"/>
        </w:rPr>
        <w:t xml:space="preserve"> it or keep it from killing you</w:t>
      </w:r>
    </w:p>
    <w:p w14:paraId="4C383C2D" w14:textId="0C078CEF" w:rsidR="00787650" w:rsidRPr="00A80532" w:rsidRDefault="00787650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proofErr w:type="gramStart"/>
      <w:r>
        <w:rPr>
          <w:rFonts w:ascii="Tahoma" w:hAnsi="Tahoma" w:cs="Tahoma"/>
          <w:sz w:val="28"/>
          <w:szCs w:val="28"/>
        </w:rPr>
        <w:t>Don’t</w:t>
      </w:r>
      <w:proofErr w:type="gramEnd"/>
      <w:r>
        <w:rPr>
          <w:rFonts w:ascii="Tahoma" w:hAnsi="Tahoma" w:cs="Tahoma"/>
          <w:sz w:val="28"/>
          <w:szCs w:val="28"/>
        </w:rPr>
        <w:t xml:space="preserve"> let others determine your behavior</w:t>
      </w:r>
    </w:p>
    <w:p w14:paraId="208776F5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07EB499B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1534FEB" w14:textId="1FA4F523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9)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>Communication -</w:t>
      </w:r>
    </w:p>
    <w:p w14:paraId="442D965B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Two types – verbal &amp; non-verbal</w:t>
      </w:r>
    </w:p>
    <w:p w14:paraId="34455C35" w14:textId="5A3748A5" w:rsidR="00F619C4" w:rsidRDefault="00F619C4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The human touch or a screen – which works</w:t>
      </w:r>
    </w:p>
    <w:p w14:paraId="1D8F4FC4" w14:textId="74B1030F" w:rsidR="00F619C4" w:rsidRDefault="00F619C4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Masks and reading others</w:t>
      </w:r>
    </w:p>
    <w:p w14:paraId="23EDEC70" w14:textId="139B1499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Non-verbal wins every time</w:t>
      </w:r>
      <w:r w:rsidR="00F619C4">
        <w:rPr>
          <w:rFonts w:ascii="Tahoma" w:hAnsi="Tahoma" w:cs="Tahoma"/>
          <w:sz w:val="28"/>
          <w:szCs w:val="28"/>
        </w:rPr>
        <w:t xml:space="preserve">  </w:t>
      </w:r>
    </w:p>
    <w:p w14:paraId="7994542F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Why trust is a major issue</w:t>
      </w:r>
    </w:p>
    <w:p w14:paraId="4A6E8490" w14:textId="7777777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The major contributors to communication dysfunction</w:t>
      </w:r>
    </w:p>
    <w:p w14:paraId="0CE05AF6" w14:textId="7EA0CA95" w:rsidR="00A87BA6" w:rsidRPr="00A80532" w:rsidRDefault="007663D0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The c</w:t>
      </w:r>
      <w:r w:rsidR="00A87BA6" w:rsidRPr="00A80532">
        <w:rPr>
          <w:rFonts w:ascii="Tahoma" w:hAnsi="Tahoma" w:cs="Tahoma"/>
          <w:sz w:val="28"/>
          <w:szCs w:val="28"/>
        </w:rPr>
        <w:t>ost of communication breakdowns - external &amp; internal</w:t>
      </w:r>
    </w:p>
    <w:p w14:paraId="160E5042" w14:textId="3F71E8CE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A few simple actions to improve communication integrity</w:t>
      </w:r>
    </w:p>
    <w:p w14:paraId="3E29B2FE" w14:textId="4373F23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 - Meet people where they are</w:t>
      </w:r>
      <w:r w:rsidR="00F619C4">
        <w:rPr>
          <w:rFonts w:ascii="Tahoma" w:hAnsi="Tahoma" w:cs="Tahoma"/>
          <w:sz w:val="28"/>
          <w:szCs w:val="28"/>
        </w:rPr>
        <w:t xml:space="preserve"> . . .</w:t>
      </w:r>
    </w:p>
    <w:p w14:paraId="60C48AE5" w14:textId="0F14B6B2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 xml:space="preserve">- - Illustrations, </w:t>
      </w:r>
      <w:proofErr w:type="gramStart"/>
      <w:r w:rsidRPr="00A80532">
        <w:rPr>
          <w:rFonts w:ascii="Tahoma" w:hAnsi="Tahoma" w:cs="Tahoma"/>
          <w:sz w:val="28"/>
          <w:szCs w:val="28"/>
        </w:rPr>
        <w:t>example</w:t>
      </w:r>
      <w:proofErr w:type="gramEnd"/>
      <w:r w:rsidRPr="00A80532">
        <w:rPr>
          <w:rFonts w:ascii="Tahoma" w:hAnsi="Tahoma" w:cs="Tahoma"/>
          <w:sz w:val="28"/>
          <w:szCs w:val="28"/>
        </w:rPr>
        <w:t xml:space="preserve"> and stories</w:t>
      </w:r>
      <w:r w:rsidR="00F619C4">
        <w:rPr>
          <w:rFonts w:ascii="Tahoma" w:hAnsi="Tahoma" w:cs="Tahoma"/>
          <w:sz w:val="28"/>
          <w:szCs w:val="28"/>
        </w:rPr>
        <w:t xml:space="preserve"> . . .</w:t>
      </w:r>
    </w:p>
    <w:p w14:paraId="6F115E1D" w14:textId="443FF181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 - Ask – just keep asking</w:t>
      </w:r>
      <w:r w:rsidR="00F619C4">
        <w:rPr>
          <w:rFonts w:ascii="Tahoma" w:hAnsi="Tahoma" w:cs="Tahoma"/>
          <w:sz w:val="28"/>
          <w:szCs w:val="28"/>
        </w:rPr>
        <w:t xml:space="preserve"> . . .</w:t>
      </w:r>
    </w:p>
    <w:p w14:paraId="08546018" w14:textId="05D2FBF9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 - Active listening</w:t>
      </w:r>
      <w:r w:rsidR="00F619C4">
        <w:rPr>
          <w:rFonts w:ascii="Tahoma" w:hAnsi="Tahoma" w:cs="Tahoma"/>
          <w:sz w:val="28"/>
          <w:szCs w:val="28"/>
        </w:rPr>
        <w:t xml:space="preserve"> . . .</w:t>
      </w:r>
    </w:p>
    <w:p w14:paraId="27F73F61" w14:textId="3A8F3E72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 - No assumptions</w:t>
      </w:r>
      <w:r w:rsidR="00F619C4">
        <w:rPr>
          <w:rFonts w:ascii="Tahoma" w:hAnsi="Tahoma" w:cs="Tahoma"/>
          <w:sz w:val="28"/>
          <w:szCs w:val="28"/>
        </w:rPr>
        <w:t xml:space="preserve"> . . .</w:t>
      </w:r>
    </w:p>
    <w:p w14:paraId="53472ABA" w14:textId="1B175937" w:rsidR="00A87BA6" w:rsidRPr="00A80532" w:rsidRDefault="00A87BA6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 w:rsidRPr="00A80532">
        <w:rPr>
          <w:rFonts w:ascii="Tahoma" w:hAnsi="Tahoma" w:cs="Tahoma"/>
          <w:sz w:val="28"/>
          <w:szCs w:val="28"/>
        </w:rPr>
        <w:t>- - Beware of PC</w:t>
      </w:r>
      <w:r w:rsidR="00F619C4">
        <w:rPr>
          <w:rFonts w:ascii="Tahoma" w:hAnsi="Tahoma" w:cs="Tahoma"/>
          <w:sz w:val="28"/>
          <w:szCs w:val="28"/>
        </w:rPr>
        <w:t xml:space="preserve"> . . .</w:t>
      </w:r>
    </w:p>
    <w:p w14:paraId="3C0ED467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1FF74E9C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0E5C7C" w14:textId="4131DAC5" w:rsidR="00A87BA6" w:rsidRPr="00A80532" w:rsidRDefault="00AA4849" w:rsidP="00A87BA6">
      <w:pPr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10)</w:t>
      </w:r>
      <w:r w:rsidR="00B42FF8">
        <w:rPr>
          <w:rFonts w:ascii="Tahoma" w:hAnsi="Tahoma" w:cs="Tahoma"/>
          <w:b/>
          <w:bCs/>
          <w:sz w:val="28"/>
          <w:szCs w:val="28"/>
        </w:rPr>
        <w:t>Living outside-in or inside-out</w:t>
      </w:r>
      <w:r w:rsidR="00A87BA6" w:rsidRPr="00A80532">
        <w:rPr>
          <w:rFonts w:ascii="Tahoma" w:hAnsi="Tahoma" w:cs="Tahoma"/>
          <w:b/>
          <w:bCs/>
          <w:sz w:val="28"/>
          <w:szCs w:val="28"/>
        </w:rPr>
        <w:t xml:space="preserve"> -</w:t>
      </w:r>
    </w:p>
    <w:p w14:paraId="05FE5901" w14:textId="7171D622" w:rsidR="00B42FF8" w:rsidRDefault="00B42FF8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What is inside-out and outside-in</w:t>
      </w:r>
    </w:p>
    <w:p w14:paraId="499920AB" w14:textId="1FD9EA4D" w:rsidR="00A87BA6" w:rsidRDefault="00B42FF8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Get out of </w:t>
      </w:r>
      <w:proofErr w:type="gramStart"/>
      <w:r>
        <w:rPr>
          <w:rFonts w:ascii="Tahoma" w:hAnsi="Tahoma" w:cs="Tahoma"/>
          <w:sz w:val="28"/>
          <w:szCs w:val="28"/>
        </w:rPr>
        <w:t>auto-pilot</w:t>
      </w:r>
      <w:proofErr w:type="gramEnd"/>
    </w:p>
    <w:p w14:paraId="1B88E47D" w14:textId="3A9A5E22" w:rsidR="00B42FF8" w:rsidRDefault="00B42FF8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Laugh, </w:t>
      </w:r>
      <w:proofErr w:type="gramStart"/>
      <w:r>
        <w:rPr>
          <w:rFonts w:ascii="Tahoma" w:hAnsi="Tahoma" w:cs="Tahoma"/>
          <w:sz w:val="28"/>
          <w:szCs w:val="28"/>
        </w:rPr>
        <w:t>play</w:t>
      </w:r>
      <w:proofErr w:type="gramEnd"/>
      <w:r>
        <w:rPr>
          <w:rFonts w:ascii="Tahoma" w:hAnsi="Tahoma" w:cs="Tahoma"/>
          <w:sz w:val="28"/>
          <w:szCs w:val="28"/>
        </w:rPr>
        <w:t xml:space="preserve"> and have fun</w:t>
      </w:r>
    </w:p>
    <w:p w14:paraId="4F1A16EB" w14:textId="6EEFF068" w:rsidR="00B42FF8" w:rsidRDefault="00B42FF8" w:rsidP="00A87BA6">
      <w:pPr>
        <w:pStyle w:val="ListParagraph"/>
        <w:numPr>
          <w:ilvl w:val="0"/>
          <w:numId w:val="1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Pull the tooth</w:t>
      </w:r>
    </w:p>
    <w:p w14:paraId="7481F20E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383006D0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0F8C1D" w14:textId="678FC682" w:rsidR="00A87BA6" w:rsidRPr="00A80532" w:rsidRDefault="00A87BA6" w:rsidP="00A87BA6">
      <w:pPr>
        <w:rPr>
          <w:rFonts w:ascii="Tahoma" w:hAnsi="Tahoma" w:cs="Tahoma"/>
          <w:b/>
          <w:bCs/>
          <w:sz w:val="28"/>
          <w:szCs w:val="28"/>
        </w:rPr>
      </w:pPr>
      <w:proofErr w:type="gramStart"/>
      <w:r w:rsidRPr="00A80532">
        <w:rPr>
          <w:rFonts w:ascii="Tahoma" w:hAnsi="Tahoma" w:cs="Tahoma"/>
          <w:b/>
          <w:bCs/>
          <w:sz w:val="28"/>
          <w:szCs w:val="28"/>
        </w:rPr>
        <w:t>Let’s</w:t>
      </w:r>
      <w:proofErr w:type="gramEnd"/>
      <w:r w:rsidRPr="00A80532">
        <w:rPr>
          <w:rFonts w:ascii="Tahoma" w:hAnsi="Tahoma" w:cs="Tahoma"/>
          <w:b/>
          <w:bCs/>
          <w:sz w:val="28"/>
          <w:szCs w:val="28"/>
        </w:rPr>
        <w:t xml:space="preserve"> wrap it up –</w:t>
      </w:r>
    </w:p>
    <w:p w14:paraId="7D7F12CB" w14:textId="5B4E9235" w:rsidR="00A87BA6" w:rsidRPr="00495A1A" w:rsidRDefault="00A87BA6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Three major take-aways?</w:t>
      </w:r>
    </w:p>
    <w:p w14:paraId="4D9AE442" w14:textId="40E44480" w:rsidR="00A80532" w:rsidRPr="00495A1A" w:rsidRDefault="00495A1A" w:rsidP="00495A1A">
      <w:p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No</w:t>
      </w:r>
      <w:r w:rsidR="00A80532" w:rsidRPr="00495A1A">
        <w:rPr>
          <w:rFonts w:ascii="Tahoma" w:hAnsi="Tahoma" w:cs="Tahoma"/>
          <w:sz w:val="28"/>
          <w:szCs w:val="28"/>
        </w:rPr>
        <w:t>tes:</w:t>
      </w:r>
    </w:p>
    <w:p w14:paraId="4A338800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4BE55A" w14:textId="77777777" w:rsidR="00A80532" w:rsidRPr="00A80532" w:rsidRDefault="00A80532" w:rsidP="00A80532">
      <w:pPr>
        <w:rPr>
          <w:rFonts w:ascii="Tahoma" w:hAnsi="Tahoma" w:cs="Tahoma"/>
          <w:sz w:val="28"/>
          <w:szCs w:val="28"/>
        </w:rPr>
      </w:pPr>
    </w:p>
    <w:p w14:paraId="0F00E2EC" w14:textId="7794FCFE" w:rsidR="00A87BA6" w:rsidRPr="00495A1A" w:rsidRDefault="00A87BA6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What are you going to start, stop, change?</w:t>
      </w:r>
    </w:p>
    <w:p w14:paraId="71F5AC56" w14:textId="77777777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7645AF2C" w14:textId="73EB99DB" w:rsidR="00A80532" w:rsidRPr="00495A1A" w:rsidRDefault="00A80532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BA9728" w14:textId="77777777" w:rsidR="00A80532" w:rsidRPr="00A80532" w:rsidRDefault="00A80532" w:rsidP="00A80532">
      <w:pPr>
        <w:rPr>
          <w:rFonts w:ascii="Tahoma" w:hAnsi="Tahoma" w:cs="Tahoma"/>
          <w:sz w:val="28"/>
          <w:szCs w:val="28"/>
        </w:rPr>
      </w:pPr>
    </w:p>
    <w:p w14:paraId="300E1DE0" w14:textId="35C8283C" w:rsidR="00A87BA6" w:rsidRDefault="00A87BA6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lastRenderedPageBreak/>
        <w:t xml:space="preserve">How are you going to do to ensure you </w:t>
      </w:r>
      <w:proofErr w:type="gramStart"/>
      <w:r w:rsidRPr="00495A1A">
        <w:rPr>
          <w:rFonts w:ascii="Tahoma" w:hAnsi="Tahoma" w:cs="Tahoma"/>
          <w:sz w:val="28"/>
          <w:szCs w:val="28"/>
        </w:rPr>
        <w:t>don’t</w:t>
      </w:r>
      <w:proofErr w:type="gramEnd"/>
      <w:r w:rsidRPr="00495A1A">
        <w:rPr>
          <w:rFonts w:ascii="Tahoma" w:hAnsi="Tahoma" w:cs="Tahoma"/>
          <w:sz w:val="28"/>
          <w:szCs w:val="28"/>
        </w:rPr>
        <w:t xml:space="preserve"> just put this information in a drawer or archived on a device?</w:t>
      </w:r>
    </w:p>
    <w:p w14:paraId="0696EE6F" w14:textId="7E010E1D" w:rsidR="00495A1A" w:rsidRPr="00495A1A" w:rsidRDefault="00495A1A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Notes:</w:t>
      </w:r>
    </w:p>
    <w:p w14:paraId="6745DB75" w14:textId="77777777" w:rsidR="00495A1A" w:rsidRPr="00495A1A" w:rsidRDefault="00495A1A" w:rsidP="00495A1A">
      <w:pPr>
        <w:rPr>
          <w:rFonts w:ascii="Tahoma" w:hAnsi="Tahoma" w:cs="Tahoma"/>
          <w:sz w:val="28"/>
          <w:szCs w:val="28"/>
        </w:rPr>
      </w:pPr>
      <w:r w:rsidRPr="00495A1A">
        <w:rPr>
          <w:rFonts w:ascii="Tahoma" w:hAnsi="Tahoma" w:cs="Tahoma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30C882" w14:textId="6F890E26" w:rsidR="00495A1A" w:rsidRDefault="00495A1A" w:rsidP="00495A1A">
      <w:pPr>
        <w:rPr>
          <w:rFonts w:ascii="Tahoma" w:hAnsi="Tahoma" w:cs="Tahoma"/>
          <w:sz w:val="28"/>
          <w:szCs w:val="28"/>
        </w:rPr>
      </w:pPr>
    </w:p>
    <w:p w14:paraId="77F0A95C" w14:textId="42A42537" w:rsidR="00495A1A" w:rsidRPr="00495A1A" w:rsidRDefault="00495A1A" w:rsidP="00495A1A">
      <w:pPr>
        <w:rPr>
          <w:rFonts w:ascii="Tahoma" w:hAnsi="Tahoma" w:cs="Tahoma"/>
          <w:b/>
          <w:bCs/>
          <w:i/>
          <w:iCs/>
          <w:color w:val="0000FF"/>
          <w:sz w:val="44"/>
          <w:szCs w:val="44"/>
        </w:rPr>
      </w:pPr>
      <w:r w:rsidRPr="00495A1A">
        <w:rPr>
          <w:rFonts w:ascii="Tahoma" w:hAnsi="Tahoma" w:cs="Tahoma"/>
          <w:b/>
          <w:bCs/>
          <w:i/>
          <w:iCs/>
          <w:color w:val="0000FF"/>
          <w:sz w:val="44"/>
          <w:szCs w:val="44"/>
        </w:rPr>
        <w:t>Stay safe, healthy &amp; happy, Tim</w:t>
      </w:r>
    </w:p>
    <w:sectPr w:rsidR="00495A1A" w:rsidRPr="00495A1A" w:rsidSect="00A8053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751B4A"/>
    <w:multiLevelType w:val="hybridMultilevel"/>
    <w:tmpl w:val="CBD683C4"/>
    <w:lvl w:ilvl="0" w:tplc="65DC2E5C">
      <w:start w:val="3"/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jI2MrWwMDU1NzVT0lEKTi0uzszPAykwrAUAako6ySwAAAA="/>
  </w:docVars>
  <w:rsids>
    <w:rsidRoot w:val="00A87BA6"/>
    <w:rsid w:val="000D7ED1"/>
    <w:rsid w:val="00495A1A"/>
    <w:rsid w:val="004E3FFC"/>
    <w:rsid w:val="006A621D"/>
    <w:rsid w:val="007663D0"/>
    <w:rsid w:val="00787650"/>
    <w:rsid w:val="007A7810"/>
    <w:rsid w:val="00A80532"/>
    <w:rsid w:val="00A87BA6"/>
    <w:rsid w:val="00AA4849"/>
    <w:rsid w:val="00AB0B81"/>
    <w:rsid w:val="00B42FF8"/>
    <w:rsid w:val="00F619C4"/>
    <w:rsid w:val="00FD2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382E1"/>
  <w15:chartTrackingRefBased/>
  <w15:docId w15:val="{30036770-0277-480B-8612-387247633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BA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7B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2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2E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4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imspeaks4u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95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Connor</dc:creator>
  <cp:keywords/>
  <dc:description/>
  <cp:lastModifiedBy>Judy Monger</cp:lastModifiedBy>
  <cp:revision>2</cp:revision>
  <dcterms:created xsi:type="dcterms:W3CDTF">2020-11-03T15:32:00Z</dcterms:created>
  <dcterms:modified xsi:type="dcterms:W3CDTF">2020-11-03T15:32:00Z</dcterms:modified>
</cp:coreProperties>
</file>